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Position of Chemist Intern</w:t>
      </w:r>
    </w:p>
    <w:bookmarkEnd w:id="20"/>
    <w:p>
      <w:pPr>
        <w:pStyle w:val="BodyText"/>
      </w:pPr>
      <w:r>
        <w:t xml:space="preserve">Human Resources Department</w:t>
      </w:r>
      <w:r>
        <w:br/>
      </w:r>
      <w:r>
        <w:t xml:space="preserve">South China Chemical Innovations Group</w:t>
      </w:r>
      <w:r>
        <w:br/>
      </w:r>
      <w:r>
        <w:t xml:space="preserve">208 Innovation Avenue, Tianhe District</w:t>
      </w:r>
      <w:r>
        <w:br/>
      </w:r>
      <w:r>
        <w:t xml:space="preserve">Guangzhou, Guangdong Province 510623</w:t>
      </w:r>
      <w:r>
        <w:br/>
      </w:r>
      <w:r>
        <w:t xml:space="preserve">People's Republic of China</w:t>
      </w:r>
    </w:p>
    <w:p>
      <w:pPr>
        <w:pStyle w:val="BodyText"/>
      </w:pPr>
      <w:r>
        <w:t xml:space="preserve">October 26, 2023</w:t>
      </w:r>
    </w:p>
    <w:p>
      <w:pPr>
        <w:pStyle w:val="BodyText"/>
      </w:pPr>
      <w:r>
        <w:t xml:space="preserve">Subject: Application for Chemist Internship Position at South China Chemical Innovations Group in China Guangzhou</w:t>
      </w:r>
    </w:p>
    <w:p>
      <w:pPr>
        <w:pStyle w:val="BodyText"/>
      </w:pPr>
      <w:r>
        <w:t xml:space="preserve">Dear Hiring Manager,</w:t>
      </w:r>
    </w:p>
    <w:p>
      <w:pPr>
        <w:pStyle w:val="BodyText"/>
      </w:pPr>
      <w:r>
        <w:t xml:space="preserve">It is with profound enthusiasm and a deep commitment to advancing chemical sciences that I submit my application for the Chemist Intern position within your esteemed Research &amp; Development Department at South China Chemical Innovations Group in China Guangzhou. As a dedicated final-year undergraduate student specializing in Applied Chemistry at Guangdong University of Technology, I have meticulously prepared myself to contribute meaningfully to your pioneering work in sustainable materials and industrial chemistry. This</w:t>
      </w:r>
      <w:r>
        <w:t xml:space="preserve"> </w:t>
      </w:r>
      <w:r>
        <w:rPr>
          <w:bCs/>
          <w:b/>
        </w:rPr>
        <w:t xml:space="preserve">Internship Application Letter</w:t>
      </w:r>
      <w:r>
        <w:t xml:space="preserve"> </w:t>
      </w:r>
      <w:r>
        <w:t xml:space="preserve">represents my earnest desire to immerse myself in the dynamic chemical innovation ecosystem of</w:t>
      </w:r>
      <w:r>
        <w:t xml:space="preserve"> </w:t>
      </w:r>
      <w:r>
        <w:rPr>
          <w:iCs/>
          <w:i/>
        </w:rPr>
        <w:t xml:space="preserve">China Guangzhou</w:t>
      </w:r>
      <w:r>
        <w:t xml:space="preserve">, leveraging my academic foundation and hands-on laboratory experience to support your mission.</w:t>
      </w:r>
    </w:p>
    <w:p>
      <w:pPr>
        <w:pStyle w:val="BodyText"/>
      </w:pPr>
      <w:r>
        <w:t xml:space="preserve">My academic journey has been rigorously centered on core competencies essential for a modern Chemist. I have completed advanced coursework in Organic Synthesis, Analytical Chemistry, Polymer Science, and Environmental Chemistry, consistently achieving top 10% in my cohort. My capstone project focused on developing biodegradable polymer composites using waste agricultural byproducts—a research area directly aligned with Guangzhou's strategic emphasis on green chemistry and circular economy initiatives. I conducted comprehensive material characterization using FTIR spectroscopy, SEM microscopy, and mechanical testing protocols at our university's Advanced Materials Laboratory, culminating in a 20-page technical report that identified optimal synthesis parameters for enhanced biodegradation rates. This project not only honed my technical proficiency but also instilled a pragmatic understanding of industry-relevant challenges in material sustainability—precisely the domain where South China Chemical Innovations Group has established significant leadership.</w:t>
      </w:r>
    </w:p>
    <w:p>
      <w:pPr>
        <w:pStyle w:val="BodyText"/>
      </w:pPr>
      <w:r>
        <w:t xml:space="preserve">Beyond theoretical knowledge, I possess robust practical laboratory skills that directly translate to immediate contribution. I am proficient in standard analytical techniques including HPLC, GC-MS, and UV-Vis spectrophotometry, having logged over 600 hours in university and industry lab settings. During a summer internship at Guangzhou Bio-Materials Research Center, I independently managed solvent purification protocols for pharmaceutical intermediates under GMP guidelines, reducing sample preparation time by 25% through optimized workflow design. My experience with chemical safety compliance—certified under China's GB standard 16483-2008—ensures I can seamlessly integrate into your operational environment while prioritizing lab safety. Crucially, my fluency in Mandarin (HSK Level 5) and conversational English enables effective communication within Guangzhou's multicultural R&amp;D teams, a vital asset for collaborative innovation in this global city.</w:t>
      </w:r>
    </w:p>
    <w:p>
      <w:pPr>
        <w:pStyle w:val="BodyText"/>
      </w:pPr>
      <w:r>
        <w:t xml:space="preserve">What compels me most is the unique confluence of opportunity offered by</w:t>
      </w:r>
      <w:r>
        <w:t xml:space="preserve"> </w:t>
      </w:r>
      <w:r>
        <w:rPr>
          <w:iCs/>
          <w:i/>
        </w:rPr>
        <w:t xml:space="preserve">China Guangzhou</w:t>
      </w:r>
      <w:r>
        <w:t xml:space="preserve">. As the economic engine of Southern China and a strategic hub within the Greater Bay Area initiative, Guangzhou hosts over 12,000 chemical enterprises—ranging from petrochemical giants to cutting-edge green tech startups. The city's government actively invests in chemistry-driven industrial parks like Nansha Advanced Materials Valley, creating an ecosystem where theoretical research rapidly translates into commercial applications. South China Chemical Innovations Group’s work on carbon-neutral catalyst development and water purification technologies resonates deeply with my professional vision. I am particularly inspired by your recent publication on low-energy polymer processing methods, which aligns with my academic focus on energy-efficient synthesis routes. Contributing to such impactful projects in the heart of</w:t>
      </w:r>
      <w:r>
        <w:t xml:space="preserve"> </w:t>
      </w:r>
      <w:r>
        <w:rPr>
          <w:bCs/>
          <w:b/>
        </w:rPr>
        <w:t xml:space="preserve">China Guangzhou</w:t>
      </w:r>
      <w:r>
        <w:t xml:space="preserve"> </w:t>
      </w:r>
      <w:r>
        <w:t xml:space="preserve">would represent the pinnacle of my educational aspirations.</w:t>
      </w:r>
    </w:p>
    <w:p>
      <w:pPr>
        <w:pStyle w:val="BodyText"/>
      </w:pPr>
      <w:r>
        <w:t xml:space="preserve">I understand that a successful Chemist intern must possess not only technical acumen but also cultural intelligence and collaborative spirit. Having participated in Guangzhou’s annual "Green Chemistry Festival," I facilitated workshops on waste reduction techniques for local SMEs, demonstrating my ability to communicate complex chemistry concepts accessibly. My proactive approach was recognized with a "Community Impact Award" from the Guangzhou Science &amp; Technology Association—a testament to my commitment beyond academic boundaries. In team settings, I thrive as both a meticulous analyst (my peer-reviewed paper on catalyst deactivation mechanisms co-authored with three researchers) and an open collaborator—traits I recognize as essential for your interdisciplinary R&amp;D teams in</w:t>
      </w:r>
      <w:r>
        <w:t xml:space="preserve"> </w:t>
      </w:r>
      <w:r>
        <w:rPr>
          <w:iCs/>
          <w:i/>
        </w:rPr>
        <w:t xml:space="preserve">China Guangzhou</w:t>
      </w:r>
      <w:r>
        <w:t xml:space="preserve">.</w:t>
      </w:r>
    </w:p>
    <w:p>
      <w:pPr>
        <w:pStyle w:val="BodyText"/>
      </w:pPr>
      <w:r>
        <w:t xml:space="preserve">The prospect of contributing to South China Chemical Innovations Group’s mission while learning from industry pioneers in Guangzhou is not merely a career step—it is an alignment of my professional identity with the future of chemistry. I am eager to apply my skills in polymer characterization, analytical testing, and sustainability-focused research under your mentorship, directly supporting projects that enhance both industrial efficiency and environmental stewardship. My resume, attached for your detailed review, provides further evidence of my qualifications including academic transcripts and project documentation.</w:t>
      </w:r>
    </w:p>
    <w:p>
      <w:pPr>
        <w:pStyle w:val="BodyText"/>
      </w:pPr>
      <w:r>
        <w:t xml:space="preserve">Thank you for considering my application for this</w:t>
      </w:r>
      <w:r>
        <w:t xml:space="preserve"> </w:t>
      </w:r>
      <w:r>
        <w:rPr>
          <w:bCs/>
          <w:b/>
        </w:rPr>
        <w:t xml:space="preserve">Internship Application Letter</w:t>
      </w:r>
      <w:r>
        <w:t xml:space="preserve">. I am profoundly enthusiastic about the opportunity to bring my dedication to chemical innovation to your esteemed team in</w:t>
      </w:r>
      <w:r>
        <w:t xml:space="preserve"> </w:t>
      </w:r>
      <w:r>
        <w:rPr>
          <w:iCs/>
          <w:i/>
        </w:rPr>
        <w:t xml:space="preserve">China Guangzhou</w:t>
      </w:r>
      <w:r>
        <w:t xml:space="preserve">. I am available for an interview at your earliest convenience and can be reached via email (myname@email.com) or phone (+86 138 XXXX XXXX). I look forward to discussing how my technical skills, cultural adaptability, and passion for sustainable chemistry can contribute to the continued success of South China Chemical Innovations Group.</w:t>
      </w:r>
    </w:p>
    <w:p>
      <w:pPr>
        <w:pStyle w:val="BodyText"/>
      </w:pPr>
      <w:r>
        <w:t xml:space="preserve">Sincerely,</w:t>
      </w:r>
      <w:r>
        <w:br/>
      </w:r>
      <w:r>
        <w:rPr>
          <w:bCs/>
          <w:b/>
        </w:rPr>
        <w:t xml:space="preserve">Li Wei</w:t>
      </w:r>
      <w:r>
        <w:br/>
      </w:r>
      <w:r>
        <w:t xml:space="preserve">Bachelor of Science in Applied Chemistry</w:t>
      </w:r>
      <w:r>
        <w:br/>
      </w:r>
      <w:r>
        <w:t xml:space="preserve">Guangdong University of Technology</w:t>
      </w:r>
      <w:r>
        <w:br/>
      </w:r>
      <w:r>
        <w:t xml:space="preserve">Guangzhou, China</w:t>
      </w:r>
      <w:r>
        <w:br/>
      </w:r>
      <w:r>
        <w:t xml:space="preserve">myname@email.com | +86 138 X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China Guangzhou</dc:title>
  <dc:creator/>
  <cp:keywords/>
  <dcterms:created xsi:type="dcterms:W3CDTF">2026-07-20T00:23:47Z</dcterms:created>
  <dcterms:modified xsi:type="dcterms:W3CDTF">2026-07-20T00:23:47Z</dcterms:modified>
</cp:coreProperties>
</file>

<file path=docProps/custom.xml><?xml version="1.0" encoding="utf-8"?>
<Properties xmlns="http://schemas.openxmlformats.org/officeDocument/2006/custom-properties" xmlns:vt="http://schemas.openxmlformats.org/officeDocument/2006/docPropsVTypes"/>
</file>